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นายกแถล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หม่อย่างเต็มที่ค่ะ เพราะล่าสุดทางสหพันธ์ฟุตบอลนานาชาติ หรือว่าฟีฟ่า Seasons นี้ แต่ละประเทศในการตัดสินใจอย่างเต็มที่แบบไม่มีกำหนด ฟีฟ่ายังช่วงเวลาของตลาดซื้อขายนักเตะ สัญญาของนักเตะที่กำลังจะสิ้นสุดลงลังจกาเดือนมิถุนายน ที่จะมีอายุสัญญาสิ้นสุดลง กันต่อจนจบให้สูงมากขึ้นเรื่อย ๆ แต่มีการตัดสินใจร่วมกันในต่างประเทศ การปิดสนามเตะซึ่งทางนี้ ทางพรีเมียร์ลีคอังกฤษ ได้ตำแหน่งจ่าฝูงถือว่าเป้นลิขสิทธิ์ของการถ่ายทอดสดที่ทางมาดูสโมสรลิเวอร์พูกันบ้างค่ะ หลังจากมีการบอกว่าเลิกจ้างพนักงาน คราวนี้มีการตัดสินใจเปลี่ยนคำแล้วค่ะ บอกว่ายังคงที่จะจ้างพนักงานต่อค่ะหลังจากที่สโมสรลิเวอร์พูลรวมไปถึงนักวิจารย์ ผู้สื่อข่าว บอกเปลี่ยนแปลงการตัดสินใจ ให้พนักงานคงสถานะเอาไว้ ก็พร้อมที่จะจ่ายค่าแรงให้เหมือนเดิม ซึ่งแถลงการณ์ได้บอกว่าได้มีการปรึกษาหารือต้องบอกว่าช่วงนี้เป็นช่วงที่เลวร้ายเลยค่ะ ค่าแรงไป 80 เปอร์เซ็นต์ และจ่ายเงินคืน 20 เปอร์เซ้นต์ของการพักงานของทีมนั่นเอง ก็ถือว่าเป็นไปตามมาตรการเยียวยาค่ะ และทั้งหมดนี้ คือข่าวกีฬาที่นำมาฝากกันค่ะ เรา 3 คน พร้อมทีมข่าวลาไปก่อนค่ะ สวัสดีนะครับ สื่อมวลชนแล้วก็พี่น้องประชาชนทุกคนนะครับ ที่จะติดตามในวันนี้นะครับ เป็นเรื่องของการประชุมครม. ซึ่งก็เอาผลของการพิจารณาในเรื่องของการแก้ปัญหาโควิดเมื่สัปดาห์ที่แล้วมาพิจารณาในการดำเนินการนะครับ ที่เรียนให้ทราบ สิ่งสำคัญที่สุด คือผมในฐานะนายกรัฐมนตรี ก็ได้สั่งการไปให้ทุกหน่วยงานไปคิดมาตรการต่าง ๆ ออกมา ซึ่งก็มีความจำเป็นที่จะต้องใช้จ่ายเงินอีกจำนวนหนึ่ง ซึ่งวันนี้ที่หารือกัน 3 เรื่องด้วยกัน เรื่องแรกการจัดทำ พ.ร.บ. การโอนงบประมาณส่วนหนึ่งปี 2563 เพื่อนำเงินส่วนหนึ่งกลับมาใช้ในระบบ ให้มาเติมที่งบกลางให้มากยิ่งขึ้น ก็อยากจะเรียนว่างบประมาณจำนวนหนึ่งของปี 2563 ได้ใช้จ่ายไปพลางก่อนมากพอสมควร ก็เหลือประมาณสัก 80,000 - 100,000 ล้านบาท ที่จะมาเพิ่มเติมในงบกลางที่เหลืออยู่ในปัจจุบัน ในส่วนตรงนี้เท่านั้นเองนะครับ ที่ว่าใช้จ่ายไปแล้ว ว่าใช้จ่ายไปแล้วคือ ใช้จ่ายงบกลางนะครับ ในปี 2563 นั้น 69,000 ล้านบาท โดยประมาณนะครับ ก็กราบเรียนให้ทราบ ซึ่งวันนี้เราก็จะพูดถึงเรื่อง พ.ร.บ. โอนงบประมาณ ซึ่งจะต้องนำเสนอเข้า ครม. และเข้าสภาผู้แทนราษฎร เข้าสภาวุฒิสภาอีกครั้งหนึ่ง ซึ่งอาจจะมีผลบังคับใช้ประมาณต้นเดือนมิถุนายน ซึ่งสามารถใช้งบตรงนี้มาเพิ่มเติมงบกลางได้ ซึ่งตรงนี้ก็จะมีหลายข้อกำหนดว่าจะเอาเงินอะไรมาใช้ได้บ้าง โอนได้บ้าง บางอย่างมันโอนไม่ได้ งบบุคลากรงบอะไรต่าง ๆ มันโอนไม่ได้นะครับ ก็ขอให้ทราบว่าการที่จะเอาตัวเลขใหญ่ ๆ มาทั้งหมด แล้วเอา 10% มาตัดทีเดียวเป้นไปได้ยาก ไม่เป็นไปตามกฎหมายด้วยที่ตาม พ.ร.บ. งบประมาณ ต่อไปเรื่องที่ 2 ที่พิจารณาวันนี้นอกจากเรื่อง พ.ร.บ. งบประมาณแล้ว ในเรื่องของ พ.ร.ก. ของประเทศไทย อันนั้นไม่ได้กู้ อันนั้นไม่ได้กู้เงินนะครับ เป็นการบริหารในเชิงของการเงินการคลังของทบท. เดี๋ยวจะชี้แจงนะครับ ในสิ่งงบแรกนั้น ผมบอกแล้วมีประมาณสัก 80,000 ถึงแสนล้านบาทนะครับ ในส่วนที่ 2 ของธนาคารแห่งประเทศไทย เขาก็จะมีวงเงินของเขาประมาณ 9 แสนล้านนะครับ อันนั้นไม่ใช้เงินของรัฐบาล ไม่ใช่เงินกู้ อำนาจเท่านั้นเองในการจัดการตรงโน้น รายละเอียดฟังจากหน่วยงานที่เป็นผู้ปฏิบัติชี้แจง ส่วนที่ 3 ในเรื่องของการพิจารณาในเรื่องการออก พ.ร.ก. เงินกู้ ซึ่งวันนี้เราตั้งวงเงินไว้ทั้งหมด 1 ล้านล้านบาท นะครับ ซึ่งอันนี้ก็จะต้องมีรูมในการแก้ปัญหาก็คือในระยะที่ 1 ก็คือในเรื่องของการเยียวยาทางด้านสาธารณสุข อยู่ในกลุ่มที่ 1 ก็ประมาณ 6 แสนล้านบาทนะครับ ในส่วนที่ 2 ก็อีก 4 แสนล้านบาท ระบบเศรษฐกิจของเรา ซึ่งต้องดูแลคู่ขนานกันไป ในส่วน 2 ก้อนนี้ 1 ล้านล้านบาทเพราะฉะนั้นสรุปว่าเราก็จะมีเงินตรงนี้ประมาณล้านล้านบาทเศษจากเงินกู้กับเงินที่ปรับโอนงบประมาณมา แต่อันนั้นต้องรอ พ.ร.บ. มีผลบังคับใช้ด้วยในในเรื่องของ พรป. เงินกู้ให้เรียบร้อย ก็เอามาตรการต่าง ๆ ใส่เข้าไปแล้วว่าจะเอาไปใช้ตรงไหน อะไรอย่างไร วันนี้หลายอย่างก็มีความจำเป็นอยู่ อีกสิ่งหนึ่งก็คือสิ่งที่รัฐบาลพิจารณาในวันนี้เรื่องของระบบป้องกันอุทกภัย แล้วก็ขาดแคลนน้ำ คลองลำน้ำยม ซึ่งอันนี้มีปัญหามาพอสมควร ซึ่งเราจะต้องเตรียมการรับฝนหน้านี้ด้วย เพื่อที่จะป้องกันเรื่องน้ำท่วม แล้วก็มีการกักเก็บน้ำไว้ในลุ่มน้ำยมนะครับ เดี๋ยวฟังโฆษกอีกครั้งหนึ่ง เดี๋ยวจะชี้แจงเพิ่มเติมในเรื่องเหล่านี้ รัฐบาลยืนยันเจตนารมณ์อันแน่วแน่ในการจะรักษาสุขภาพของพี่น้องประชาชนคนไทย เพราะฉะนั้นก็จำเป็นต้องขอความร่วมมือจากท่าน สิ่งใดก็ตามที่ภาครัฐขอความร่วมมือก็ต้องขอให้เข้าใจ เห็นใจรัฐบาลนิดหนึ่งนะครับ เราทำงานด้วยคนจำนวนมาก และประชาชนก็มีจำนวนมากด้วยเช่นเดียวกัน ไม่ว่าจะในเรื่องของการเดินทางกลัยเข้าในประเทศ ไม่ว่าจะเรื่องของQuarantine การเดินทางเข้าไป Quarantine ในส่วนทั้งของรัฐ และในส่วนของภูมิภาค ในส่วนของท้องถิ่นนี่นะครับ ก็มีหลายมาตรการออกมา บูรณาการที่หน้างานให้ดี ทุกสถานที่ โดยเฉพาะอย่างยิ่งสนามบินมีศูนย์ที่เรียกว่า EOC นะครับซึ่งจะจำกัดดูแลโดยกระทรวงสาธารณสุข มีนายแพทย์ หมอประจำอยู่ที่นั่น ก็มีขนส่งคมนาคมก็อยู่ที่นั้น เพราะฉะนั้นการตัดสินใจต่าง ๆ ที่มีนโยบายบอกไปแล้วนะครับ วันนี้การเข้าประเทศผมก็ได้มีการสั่งการไปแล้วว่าให้มีการทยอยเข้าเป็นรุ่น ๆ เป็นผลัด ๆ หรือเป็นเที่ยวบินไป อะไรไป เพื่อที่จะง่ายต่อในการส่งไปยังพื้นที่ State quarantine ทั้งหมดนะครับ ขอให้เข้าใจด้วยนะครับ วันนี้เราได้ประกาศเป็นโควิด เป็นวาระแห่งชาติไปแล้วนะครับเมื่อสักครู๋นี้ เพราะฉะนั้นขอให้ทุกคนไปฟังมาตรการต่าง ๆ ที่ผ่านมานะครับ ผมยินดีรับข้อเสนอแนะจากทุกส่วนงาน ทุกภาคธุรกิจต่าง ๆ ก็ขอให้เห็นใจรัฐบาลด้วยนะครับ บางอย่างถ้าช่วยเหลือรัฐได้ก็ขอความกรุณาเถอะครับ เมื่อปีที่ผ่านมามีการประกอบกิจการอะไรก็มีกำไรมีอะไรต่าง ๆ มากพอสมควร เพราะฉะนั้นในปี 62 63 ในช่วงที่มีโควิดนี้ ก็ต้องไปย้อนดูว่าผลประกอบการ 2561 - 2562 ท่านเป็นอย่างไร นะครับ ฉะนั้นถ้าทั้งหมดสามารถชี้แจงได้ว่า มันเป็นเรื่องของการผลกระทบจากโควิดรัฐบาลก็ยินดีที่จะดูแลแก้ไขให้ ในเรื่องของการเยียวยา ในส่วนของแรงงานหรือผู้ประกอบการอะไรก็แล้วแต่นี่ เท่าไรก็รับไม่ไหว งบประมาณที่เรามีอยู่ก็จำกัดอยู่แล้ว ขอขอบคุณทุกท่านนะครับ ขอให้ฟังรายละเอียด และสงสัยอะไรขอให้ประสานงาน สอบถามขึ้นมาได้นะครับ รัฐบาลยินดีที่จะรับฟังจากทุกความคิดเห็นของท่านนะครับ วันนี้เป็นนโยบายที่รัฐบาลโดยผมได้ให้นโยบายไป และวันนี้ส่วนราชการต่าง ๆ กระทรวงทุกกระทรวง รองนายกรัฐมนตี รัฐมนตรี ได้เสนอขึ้นมา แต่จะเป็นต้องคัดกรองอันนี้เป็นสิ่งสำคัญ คิดได้ ทำได้ แต่ถ้ามันไม่ถูกกฎหมายมันก็อันตรายในการที่จะใช้งบประมาณของภาครัฐ ก็ขอยืนยันนะครับ ผมจะกวดขันในเรื่องของการใช้จ่ายงบประมาณให้เป็นไปตามสิ่งที่เราต้องประสงค์ร่วมกันนะครับ อย่างมีประสิทธิภาพนะครับ ขอบพระคุณครับ ขอบพระคุณทุกท่านครับ สวัสดีครับ</w:t>
      </w:r>
    </w:p>
    <w:p>
      <w:pPr>
        <w:pStyle w:val="BodyText"/>
      </w:pPr>
      <w:r>
        <w:t xml:space="preserve">[เสียงดนตรี] สวัสดีคุณผู้ชมทุกท่าน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นายกแถลง</dc:title>
  <dc:creator/>
  <cp:keywords/>
  <dcterms:created xsi:type="dcterms:W3CDTF">2021-03-23T08:58:51Z</dcterms:created>
  <dcterms:modified xsi:type="dcterms:W3CDTF">2021-03-23T08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เมษายน 2563 เวลา 13.14 น.</vt:lpwstr>
  </property>
  <property fmtid="{D5CDD505-2E9C-101B-9397-08002B2CF9AE}" pid="3" name="subtitle">
    <vt:lpwstr/>
  </property>
</Properties>
</file>